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719FF" w:rsidRPr="0000189B" w:rsidRDefault="0020125A">
      <w:pPr>
        <w:rPr>
          <w:b/>
          <w:bCs/>
          <w:color w:val="C0504D" w:themeColor="accent2"/>
          <w:sz w:val="28"/>
          <w:szCs w:val="28"/>
        </w:rPr>
      </w:pPr>
      <w:r w:rsidRPr="0000189B">
        <w:rPr>
          <w:b/>
          <w:bCs/>
          <w:color w:val="C0504D" w:themeColor="accent2"/>
          <w:sz w:val="28"/>
          <w:szCs w:val="28"/>
        </w:rPr>
        <w:t>Resource usage: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20125A">
        <w:rPr>
          <w:rFonts w:ascii="Consolas" w:eastAsia="Times New Roman" w:hAnsi="Consolas" w:cs="Times New Roman"/>
          <w:sz w:val="20"/>
          <w:szCs w:val="20"/>
        </w:rPr>
        <w:t>clc</w:t>
      </w:r>
      <w:proofErr w:type="spellEnd"/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clear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 xml:space="preserve">close 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all</w:t>
      </w:r>
      <w:r w:rsidRPr="0020125A">
        <w:rPr>
          <w:rFonts w:ascii="Consolas" w:eastAsia="Times New Roman" w:hAnsi="Consolas" w:cs="Times New Roman"/>
          <w:sz w:val="20"/>
          <w:szCs w:val="20"/>
        </w:rPr>
        <w:t>;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T=[0.7049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7865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8491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9325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1.0000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1.0000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1.0000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1.0000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1.0000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1.0000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1.0000];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S=[0.5829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6545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7003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7734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8365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8814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9299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9939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1.0000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1.0000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1.0000];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X=[0.4950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5444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5989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6470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7027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7477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8036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8575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8956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9516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9995];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Z=[0.4312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4777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5211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5624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6081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6484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6909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7386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7932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8210,</w:t>
      </w:r>
      <w:r w:rsidRPr="0020125A">
        <w:rPr>
          <w:rFonts w:ascii="Consolas" w:eastAsia="Times New Roman" w:hAnsi="Consolas" w:cs="Times New Roman"/>
          <w:sz w:val="20"/>
          <w:szCs w:val="20"/>
        </w:rPr>
        <w:tab/>
        <w:t>0.8725];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u=1000000:100000:2000000;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ax= subplot(1,1,1);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plot(u(1:11),T(1:11)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-o b'</w:t>
      </w:r>
      <w:r w:rsidRPr="0020125A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20125A">
        <w:rPr>
          <w:rFonts w:ascii="Consolas" w:eastAsia="Times New Roman" w:hAnsi="Consolas" w:cs="Times New Roman"/>
          <w:sz w:val="20"/>
          <w:szCs w:val="20"/>
        </w:rPr>
        <w:t>,1.5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20125A">
        <w:rPr>
          <w:rFonts w:ascii="Consolas" w:eastAsia="Times New Roman" w:hAnsi="Consolas" w:cs="Times New Roman"/>
          <w:sz w:val="20"/>
          <w:szCs w:val="20"/>
        </w:rPr>
        <w:t>,6)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 xml:space="preserve">hold 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plot(u(1:11),S(1:11)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-.* r'</w:t>
      </w:r>
      <w:r w:rsidRPr="0020125A">
        <w:rPr>
          <w:rFonts w:ascii="Consolas" w:eastAsia="Times New Roman" w:hAnsi="Consolas" w:cs="Times New Roman"/>
          <w:sz w:val="20"/>
          <w:szCs w:val="20"/>
        </w:rPr>
        <w:t>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20125A">
        <w:rPr>
          <w:rFonts w:ascii="Consolas" w:eastAsia="Times New Roman" w:hAnsi="Consolas" w:cs="Times New Roman"/>
          <w:sz w:val="20"/>
          <w:szCs w:val="20"/>
        </w:rPr>
        <w:t>,1.5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20125A">
        <w:rPr>
          <w:rFonts w:ascii="Consolas" w:eastAsia="Times New Roman" w:hAnsi="Consolas" w:cs="Times New Roman"/>
          <w:sz w:val="20"/>
          <w:szCs w:val="20"/>
        </w:rPr>
        <w:t>,6)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plot(u(1:11),X(1:11)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-+ m'</w:t>
      </w:r>
      <w:r w:rsidRPr="0020125A">
        <w:rPr>
          <w:rFonts w:ascii="Consolas" w:eastAsia="Times New Roman" w:hAnsi="Consolas" w:cs="Times New Roman"/>
          <w:sz w:val="20"/>
          <w:szCs w:val="20"/>
        </w:rPr>
        <w:t>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20125A">
        <w:rPr>
          <w:rFonts w:ascii="Consolas" w:eastAsia="Times New Roman" w:hAnsi="Consolas" w:cs="Times New Roman"/>
          <w:sz w:val="20"/>
          <w:szCs w:val="20"/>
        </w:rPr>
        <w:t>,1.5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20125A">
        <w:rPr>
          <w:rFonts w:ascii="Consolas" w:eastAsia="Times New Roman" w:hAnsi="Consolas" w:cs="Times New Roman"/>
          <w:sz w:val="20"/>
          <w:szCs w:val="20"/>
        </w:rPr>
        <w:t>,6)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plot(u(1:11),Z(1:11)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-.s g'</w:t>
      </w:r>
      <w:r w:rsidRPr="0020125A">
        <w:rPr>
          <w:rFonts w:ascii="Consolas" w:eastAsia="Times New Roman" w:hAnsi="Consolas" w:cs="Times New Roman"/>
          <w:sz w:val="20"/>
          <w:szCs w:val="20"/>
        </w:rPr>
        <w:t>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20125A">
        <w:rPr>
          <w:rFonts w:ascii="Consolas" w:eastAsia="Times New Roman" w:hAnsi="Consolas" w:cs="Times New Roman"/>
          <w:sz w:val="20"/>
          <w:szCs w:val="20"/>
        </w:rPr>
        <w:t>,1.5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20125A">
        <w:rPr>
          <w:rFonts w:ascii="Consolas" w:eastAsia="Times New Roman" w:hAnsi="Consolas" w:cs="Times New Roman"/>
          <w:sz w:val="20"/>
          <w:szCs w:val="20"/>
        </w:rPr>
        <w:t>,6)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 xml:space="preserve">grid 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20125A">
        <w:rPr>
          <w:rFonts w:ascii="Consolas" w:eastAsia="Times New Roman" w:hAnsi="Consolas" w:cs="Times New Roman"/>
          <w:sz w:val="20"/>
          <w:szCs w:val="20"/>
        </w:rPr>
        <w:t>legend(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</w:t>
      </w:r>
      <w:proofErr w:type="spellStart"/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vMEC</w:t>
      </w:r>
      <w:proofErr w:type="spellEnd"/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=14'</w:t>
      </w:r>
      <w:r w:rsidRPr="0020125A">
        <w:rPr>
          <w:rFonts w:ascii="Consolas" w:eastAsia="Times New Roman" w:hAnsi="Consolas" w:cs="Times New Roman"/>
          <w:sz w:val="20"/>
          <w:szCs w:val="20"/>
        </w:rPr>
        <w:t>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vMEC=17'</w:t>
      </w:r>
      <w:r w:rsidRPr="0020125A">
        <w:rPr>
          <w:rFonts w:ascii="Consolas" w:eastAsia="Times New Roman" w:hAnsi="Consolas" w:cs="Times New Roman"/>
          <w:sz w:val="20"/>
          <w:szCs w:val="20"/>
        </w:rPr>
        <w:t>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vMEC=20'</w:t>
      </w:r>
      <w:r w:rsidRPr="0020125A">
        <w:rPr>
          <w:rFonts w:ascii="Consolas" w:eastAsia="Times New Roman" w:hAnsi="Consolas" w:cs="Times New Roman"/>
          <w:sz w:val="20"/>
          <w:szCs w:val="20"/>
        </w:rPr>
        <w:t>,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vMEC=23'</w:t>
      </w:r>
      <w:r w:rsidRPr="0020125A">
        <w:rPr>
          <w:rFonts w:ascii="Consolas" w:eastAsia="Times New Roman" w:hAnsi="Consolas" w:cs="Times New Roman"/>
          <w:sz w:val="20"/>
          <w:szCs w:val="20"/>
        </w:rPr>
        <w:t>)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20125A">
        <w:rPr>
          <w:rFonts w:ascii="Consolas" w:eastAsia="Times New Roman" w:hAnsi="Consolas" w:cs="Times New Roman"/>
          <w:sz w:val="20"/>
          <w:szCs w:val="20"/>
        </w:rPr>
        <w:t>xlabel</w:t>
      </w:r>
      <w:proofErr w:type="spellEnd"/>
      <w:r w:rsidRPr="0020125A">
        <w:rPr>
          <w:rFonts w:ascii="Consolas" w:eastAsia="Times New Roman" w:hAnsi="Consolas" w:cs="Times New Roman"/>
          <w:sz w:val="20"/>
          <w:szCs w:val="20"/>
        </w:rPr>
        <w:t>(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Messages arrival rate(Messages/s)'</w:t>
      </w:r>
      <w:r w:rsidRPr="0020125A">
        <w:rPr>
          <w:rFonts w:ascii="Consolas" w:eastAsia="Times New Roman" w:hAnsi="Consolas" w:cs="Times New Roman"/>
          <w:sz w:val="20"/>
          <w:szCs w:val="20"/>
        </w:rPr>
        <w:t>)</w:t>
      </w:r>
    </w:p>
    <w:p w:rsidR="0020125A" w:rsidRPr="0020125A" w:rsidRDefault="0020125A" w:rsidP="0020125A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20125A">
        <w:rPr>
          <w:rFonts w:ascii="Consolas" w:eastAsia="Times New Roman" w:hAnsi="Consolas" w:cs="Times New Roman"/>
          <w:sz w:val="20"/>
          <w:szCs w:val="20"/>
        </w:rPr>
        <w:t>ylabel</w:t>
      </w:r>
      <w:proofErr w:type="spellEnd"/>
      <w:r w:rsidRPr="0020125A">
        <w:rPr>
          <w:rFonts w:ascii="Consolas" w:eastAsia="Times New Roman" w:hAnsi="Consolas" w:cs="Times New Roman"/>
          <w:sz w:val="20"/>
          <w:szCs w:val="20"/>
        </w:rPr>
        <w:t>(</w:t>
      </w:r>
      <w:r w:rsidRPr="0020125A">
        <w:rPr>
          <w:rFonts w:ascii="Consolas" w:eastAsia="Times New Roman" w:hAnsi="Consolas" w:cs="Times New Roman"/>
          <w:color w:val="AA04F9"/>
          <w:sz w:val="20"/>
          <w:szCs w:val="20"/>
        </w:rPr>
        <w:t>'resource usage(%)'</w:t>
      </w:r>
      <w:r w:rsidRPr="0020125A">
        <w:rPr>
          <w:rFonts w:ascii="Consolas" w:eastAsia="Times New Roman" w:hAnsi="Consolas" w:cs="Times New Roman"/>
          <w:sz w:val="20"/>
          <w:szCs w:val="20"/>
        </w:rPr>
        <w:t>)</w:t>
      </w:r>
    </w:p>
    <w:p w:rsidR="0020125A" w:rsidRDefault="0020125A"/>
    <w:p w:rsidR="0020125A" w:rsidRPr="0000189B" w:rsidRDefault="0020125A">
      <w:pPr>
        <w:rPr>
          <w:b/>
          <w:bCs/>
          <w:color w:val="C0504D" w:themeColor="accent2"/>
          <w:sz w:val="28"/>
          <w:szCs w:val="28"/>
        </w:rPr>
      </w:pPr>
      <w:r w:rsidRPr="0000189B">
        <w:rPr>
          <w:b/>
          <w:bCs/>
          <w:color w:val="C0504D" w:themeColor="accent2"/>
          <w:sz w:val="28"/>
          <w:szCs w:val="28"/>
        </w:rPr>
        <w:t>Throughput: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clc</w:t>
      </w:r>
      <w:proofErr w:type="spellEnd"/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clear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close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all</w:t>
      </w:r>
      <w:r w:rsidRPr="0000189B">
        <w:rPr>
          <w:rFonts w:ascii="Consolas" w:eastAsia="Times New Roman" w:hAnsi="Consolas" w:cs="Times New Roman"/>
          <w:sz w:val="20"/>
          <w:szCs w:val="20"/>
        </w:rPr>
        <w:t>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T=[1.0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11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2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3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39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41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4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4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39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42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41E6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S=[9.95E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11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2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3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41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49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59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68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69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69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69E6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X=[9.96E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1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2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3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41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5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6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69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81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9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98E6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Z=[9.93E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1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2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3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4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49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59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70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81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91E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01E6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u=1000000:100000:2000000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ax= subplot(1,1,1)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T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o b'</w:t>
      </w:r>
      <w:r w:rsidRPr="0000189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hold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S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.* r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X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+ m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Z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.s g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grid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legend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</w:t>
      </w:r>
      <w:proofErr w:type="spellStart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vMEC</w:t>
      </w:r>
      <w:proofErr w:type="spellEnd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=14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17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20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23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xlabel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>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essages arrival rate(Messages/s)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ylabel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>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ean throughput(Messages/s)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20125A" w:rsidRDefault="0020125A"/>
    <w:p w:rsidR="0020125A" w:rsidRDefault="0020125A"/>
    <w:p w:rsidR="0020125A" w:rsidRPr="0000189B" w:rsidRDefault="0020125A">
      <w:pPr>
        <w:rPr>
          <w:b/>
          <w:bCs/>
          <w:color w:val="C0504D" w:themeColor="accent2"/>
          <w:sz w:val="28"/>
          <w:szCs w:val="28"/>
        </w:rPr>
      </w:pPr>
      <w:r w:rsidRPr="0000189B">
        <w:rPr>
          <w:b/>
          <w:bCs/>
          <w:color w:val="C0504D" w:themeColor="accent2"/>
          <w:sz w:val="28"/>
          <w:szCs w:val="28"/>
        </w:rPr>
        <w:t>Number of requests: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clc</w:t>
      </w:r>
      <w:proofErr w:type="spellEnd"/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clear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close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all</w:t>
      </w:r>
      <w:r w:rsidRPr="0000189B">
        <w:rPr>
          <w:rFonts w:ascii="Consolas" w:eastAsia="Times New Roman" w:hAnsi="Consolas" w:cs="Times New Roman"/>
          <w:sz w:val="20"/>
          <w:szCs w:val="20"/>
        </w:rPr>
        <w:t>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T=[36.1372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48.2709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04.429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09.5042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1.0202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2.145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2.2992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2.7632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3.544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3.4673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4.2219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3.996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4.297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3.867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4.1823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4.5736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S=[27.777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1.1058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5.6129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5.572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66.227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599.8439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1.3228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4.6429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4.707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5.1051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6.409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6.518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7.006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6.885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7.5152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7.2996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X=[27.2861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9.5792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2.1488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4.491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8.236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3.1211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55.435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93.935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01.738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2.5882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8.400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20.739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9.745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9.019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20.6559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21.5188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Z=[27.013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9.1379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2.0862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4.265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6.095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9.0952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2.6568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6.9772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53.486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70.5881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31.0303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13.103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23.217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25.8538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27.774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30.0455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u=1300000:100000:2500000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ax= subplot(1,1,1)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3),T(1:13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o b'</w:t>
      </w:r>
      <w:r w:rsidRPr="0000189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hold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3),S(1:13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.* r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3),X(1:13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+ m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3),Z(1:13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.s g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grid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legend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</w:t>
      </w:r>
      <w:proofErr w:type="spellStart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vMEC</w:t>
      </w:r>
      <w:proofErr w:type="spellEnd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=14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17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20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23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xlabel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>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essages arrival rate(Messages/s)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ylabel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>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ean number of requests(Messages)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</w:p>
    <w:p w:rsidR="0020125A" w:rsidRDefault="0020125A"/>
    <w:p w:rsidR="0020125A" w:rsidRPr="0000189B" w:rsidRDefault="0020125A">
      <w:pPr>
        <w:rPr>
          <w:b/>
          <w:bCs/>
          <w:color w:val="C0504D" w:themeColor="accent2"/>
          <w:sz w:val="28"/>
          <w:szCs w:val="28"/>
        </w:rPr>
      </w:pPr>
      <w:r w:rsidRPr="0000189B">
        <w:rPr>
          <w:b/>
          <w:bCs/>
          <w:color w:val="C0504D" w:themeColor="accent2"/>
          <w:sz w:val="28"/>
          <w:szCs w:val="28"/>
        </w:rPr>
        <w:t>Drop rate: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clc</w:t>
      </w:r>
      <w:proofErr w:type="spellEnd"/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clear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close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all</w:t>
      </w:r>
      <w:r w:rsidRPr="0000189B">
        <w:rPr>
          <w:rFonts w:ascii="Consolas" w:eastAsia="Times New Roman" w:hAnsi="Consolas" w:cs="Times New Roman"/>
          <w:sz w:val="20"/>
          <w:szCs w:val="20"/>
        </w:rPr>
        <w:t>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T=[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5038.094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01E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97E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.01E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01E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93E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.08E5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S=[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00E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03E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.00E5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X=[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636.1395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Z=[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0.0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u=1000000:100000:2000000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ax= subplot(1,1,1)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T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o b'</w:t>
      </w:r>
      <w:r w:rsidRPr="0000189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hold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S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.* r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X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+ m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Z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.s g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lastRenderedPageBreak/>
        <w:t xml:space="preserve">grid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legend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</w:t>
      </w:r>
      <w:proofErr w:type="spellStart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vMEC</w:t>
      </w:r>
      <w:proofErr w:type="spellEnd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=14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17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20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23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xlabel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>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essages arrival rate(Messages/s)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ylabel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>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system drop rate(Messages/s)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20125A" w:rsidRDefault="0020125A"/>
    <w:p w:rsidR="0020125A" w:rsidRPr="0000189B" w:rsidRDefault="0020125A">
      <w:pPr>
        <w:rPr>
          <w:b/>
          <w:bCs/>
          <w:color w:val="C0504D" w:themeColor="accent2"/>
          <w:sz w:val="28"/>
          <w:szCs w:val="28"/>
        </w:rPr>
      </w:pPr>
      <w:r w:rsidRPr="0000189B">
        <w:rPr>
          <w:b/>
          <w:bCs/>
          <w:color w:val="C0504D" w:themeColor="accent2"/>
          <w:sz w:val="28"/>
          <w:szCs w:val="28"/>
        </w:rPr>
        <w:t>Response time: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clc</w:t>
      </w:r>
      <w:proofErr w:type="spellEnd"/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clear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close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all</w:t>
      </w:r>
      <w:r w:rsidRPr="0000189B">
        <w:rPr>
          <w:rFonts w:ascii="Consolas" w:eastAsia="Times New Roman" w:hAnsi="Consolas" w:cs="Times New Roman"/>
          <w:sz w:val="20"/>
          <w:szCs w:val="20"/>
        </w:rPr>
        <w:t>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T=[2.12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9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28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77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56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33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33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36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37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36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34E-4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S=[2.07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08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0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5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9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37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86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00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.51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.61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.61E-4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X=[2.06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07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09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1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2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3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9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20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37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90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55E-4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Z=[2.05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07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09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09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0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09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2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6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18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23E-5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33E-5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u=1000000:100000:2000000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ax= subplot(1,1,1)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T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o b'</w:t>
      </w:r>
      <w:r w:rsidRPr="0000189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hold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S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.* r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X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+ m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11),Z(1:11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.s g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set(</w:t>
      </w: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gca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</w:t>
      </w:r>
      <w:proofErr w:type="spellStart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YScale</w:t>
      </w:r>
      <w:proofErr w:type="spellEnd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og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grid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legend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</w:t>
      </w:r>
      <w:proofErr w:type="spellStart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vMEC</w:t>
      </w:r>
      <w:proofErr w:type="spellEnd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=14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17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20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23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xlabel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>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essages arrival rate(Messages/s)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ylabel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>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 xml:space="preserve">'Mean </w:t>
      </w:r>
      <w:proofErr w:type="spellStart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responce</w:t>
      </w:r>
      <w:proofErr w:type="spellEnd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 xml:space="preserve"> time(s)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20125A" w:rsidRDefault="0020125A"/>
    <w:p w:rsidR="0020125A" w:rsidRPr="0000189B" w:rsidRDefault="0020125A">
      <w:pPr>
        <w:rPr>
          <w:b/>
          <w:bCs/>
          <w:color w:val="C0504D" w:themeColor="accent2"/>
          <w:sz w:val="28"/>
          <w:szCs w:val="28"/>
        </w:rPr>
      </w:pPr>
      <w:bookmarkStart w:id="0" w:name="_GoBack"/>
      <w:r w:rsidRPr="0000189B">
        <w:rPr>
          <w:b/>
          <w:bCs/>
          <w:color w:val="C0504D" w:themeColor="accent2"/>
          <w:sz w:val="28"/>
          <w:szCs w:val="28"/>
        </w:rPr>
        <w:t>Waiting time:</w:t>
      </w:r>
    </w:p>
    <w:bookmarkEnd w:id="0"/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clc</w:t>
      </w:r>
      <w:proofErr w:type="spellEnd"/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clear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close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all</w:t>
      </w:r>
      <w:r w:rsidRPr="0000189B">
        <w:rPr>
          <w:rFonts w:ascii="Consolas" w:eastAsia="Times New Roman" w:hAnsi="Consolas" w:cs="Times New Roman"/>
          <w:sz w:val="20"/>
          <w:szCs w:val="20"/>
        </w:rPr>
        <w:t>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T=[2.40E-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.97E-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21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03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17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20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15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17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4.21E-4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S=[2.57E-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5.56E-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20E-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59E-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7.01E-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60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.31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.41E-4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.39E-4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X=[3.19E-8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.76E-8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64E-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.28E-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6.33E-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21E-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2.90E-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7.71E-6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60E-4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Z=[2.86E-9, 8.01E-9, 2.09E-8, 4.50E-8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05E-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88E-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3.54E-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7.34E-7,</w:t>
      </w:r>
      <w:r w:rsidRPr="0000189B">
        <w:rPr>
          <w:rFonts w:ascii="Consolas" w:eastAsia="Times New Roman" w:hAnsi="Consolas" w:cs="Times New Roman"/>
          <w:sz w:val="20"/>
          <w:szCs w:val="20"/>
        </w:rPr>
        <w:tab/>
        <w:t>1.39E-6]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u=1200000:100000:2000000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ax= subplot(1,1,1);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9),T(1:9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o b'</w:t>
      </w:r>
      <w:r w:rsidRPr="0000189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hold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9),S(1:9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.* r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9),X(1:9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+ m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plot(u(1:9),Z(1:9)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-.s g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ineWidth'</w:t>
      </w:r>
      <w:r w:rsidRPr="0000189B">
        <w:rPr>
          <w:rFonts w:ascii="Consolas" w:eastAsia="Times New Roman" w:hAnsi="Consolas" w:cs="Times New Roman"/>
          <w:sz w:val="20"/>
          <w:szCs w:val="20"/>
        </w:rPr>
        <w:t>,1.5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arkerSize'</w:t>
      </w:r>
      <w:r w:rsidRPr="0000189B">
        <w:rPr>
          <w:rFonts w:ascii="Consolas" w:eastAsia="Times New Roman" w:hAnsi="Consolas" w:cs="Times New Roman"/>
          <w:sz w:val="20"/>
          <w:szCs w:val="20"/>
        </w:rPr>
        <w:t>,6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lastRenderedPageBreak/>
        <w:t>set(</w:t>
      </w: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gca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 xml:space="preserve">,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</w:t>
      </w:r>
      <w:proofErr w:type="spellStart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YScale</w:t>
      </w:r>
      <w:proofErr w:type="spellEnd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log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 xml:space="preserve">grid 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on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r w:rsidRPr="0000189B">
        <w:rPr>
          <w:rFonts w:ascii="Consolas" w:eastAsia="Times New Roman" w:hAnsi="Consolas" w:cs="Times New Roman"/>
          <w:sz w:val="20"/>
          <w:szCs w:val="20"/>
        </w:rPr>
        <w:t>legend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</w:t>
      </w:r>
      <w:proofErr w:type="spellStart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vMEC</w:t>
      </w:r>
      <w:proofErr w:type="spellEnd"/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=14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17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20'</w:t>
      </w:r>
      <w:r w:rsidRPr="0000189B">
        <w:rPr>
          <w:rFonts w:ascii="Consolas" w:eastAsia="Times New Roman" w:hAnsi="Consolas" w:cs="Times New Roman"/>
          <w:sz w:val="20"/>
          <w:szCs w:val="20"/>
        </w:rPr>
        <w:t>,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vMEC=23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xlabel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>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essages arrival rate(Messages/s)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00189B" w:rsidRPr="0000189B" w:rsidRDefault="0000189B" w:rsidP="0000189B">
      <w:pPr>
        <w:spacing w:after="0" w:line="240" w:lineRule="auto"/>
        <w:rPr>
          <w:rFonts w:ascii="Consolas" w:eastAsia="Times New Roman" w:hAnsi="Consolas" w:cs="Times New Roman"/>
          <w:sz w:val="20"/>
          <w:szCs w:val="20"/>
        </w:rPr>
      </w:pPr>
      <w:proofErr w:type="spellStart"/>
      <w:r w:rsidRPr="0000189B">
        <w:rPr>
          <w:rFonts w:ascii="Consolas" w:eastAsia="Times New Roman" w:hAnsi="Consolas" w:cs="Times New Roman"/>
          <w:sz w:val="20"/>
          <w:szCs w:val="20"/>
        </w:rPr>
        <w:t>ylabel</w:t>
      </w:r>
      <w:proofErr w:type="spellEnd"/>
      <w:r w:rsidRPr="0000189B">
        <w:rPr>
          <w:rFonts w:ascii="Consolas" w:eastAsia="Times New Roman" w:hAnsi="Consolas" w:cs="Times New Roman"/>
          <w:sz w:val="20"/>
          <w:szCs w:val="20"/>
        </w:rPr>
        <w:t>(</w:t>
      </w:r>
      <w:r w:rsidRPr="0000189B">
        <w:rPr>
          <w:rFonts w:ascii="Consolas" w:eastAsia="Times New Roman" w:hAnsi="Consolas" w:cs="Times New Roman"/>
          <w:color w:val="AA04F9"/>
          <w:sz w:val="20"/>
          <w:szCs w:val="20"/>
        </w:rPr>
        <w:t>'Mean waiting time(s)'</w:t>
      </w:r>
      <w:r w:rsidRPr="0000189B">
        <w:rPr>
          <w:rFonts w:ascii="Consolas" w:eastAsia="Times New Roman" w:hAnsi="Consolas" w:cs="Times New Roman"/>
          <w:sz w:val="20"/>
          <w:szCs w:val="20"/>
        </w:rPr>
        <w:t>)</w:t>
      </w:r>
    </w:p>
    <w:p w:rsidR="0020125A" w:rsidRDefault="0020125A"/>
    <w:p w:rsidR="0020125A" w:rsidRDefault="0020125A"/>
    <w:sectPr w:rsidR="0020125A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rQwMTE0MzQ2tDQyMjBQ0lEKTi0uzszPAykwrAUAQrTntCwAAAA="/>
  </w:docVars>
  <w:rsids>
    <w:rsidRoot w:val="00E32C49"/>
    <w:rsid w:val="0000189B"/>
    <w:rsid w:val="0020125A"/>
    <w:rsid w:val="006719FF"/>
    <w:rsid w:val="00E32C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7319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20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688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6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09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54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6921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431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116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78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242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758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012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2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95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898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0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431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71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716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3996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606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974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8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8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5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1370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223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2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6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796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48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114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525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825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0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84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37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621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5976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76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99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0193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6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849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53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441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937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727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57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25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035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99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443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05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86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893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16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603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82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9120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613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40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9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082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903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01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7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80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546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47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9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29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957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273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418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36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76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487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757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4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041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9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3707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839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58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15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703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659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47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345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18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9471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387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25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365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270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801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0026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937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28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8344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0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023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809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87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496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528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64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884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491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30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279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591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833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131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6337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989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3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818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384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03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نسق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4</Pages>
  <Words>784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العنوان</vt:lpstr>
      </vt:variant>
      <vt:variant>
        <vt:i4>1</vt:i4>
      </vt:variant>
    </vt:vector>
  </HeadingPairs>
  <TitlesOfParts>
    <vt:vector size="1" baseType="lpstr">
      <vt:lpstr/>
    </vt:vector>
  </TitlesOfParts>
  <Company>Ahmed-Under</Company>
  <LinksUpToDate>false</LinksUpToDate>
  <CharactersWithSpaces>52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n-10</dc:creator>
  <cp:keywords/>
  <dc:description/>
  <cp:lastModifiedBy>Win-10</cp:lastModifiedBy>
  <cp:revision>2</cp:revision>
  <dcterms:created xsi:type="dcterms:W3CDTF">2023-06-21T18:01:00Z</dcterms:created>
  <dcterms:modified xsi:type="dcterms:W3CDTF">2023-06-21T18:18:00Z</dcterms:modified>
</cp:coreProperties>
</file>